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19F038" w14:textId="19CF9D2C" w:rsidR="00F517FF" w:rsidRDefault="003F38FA">
      <w:pPr>
        <w:rPr>
          <w:i/>
          <w:iCs/>
          <w:sz w:val="32"/>
          <w:szCs w:val="28"/>
        </w:rPr>
      </w:pPr>
      <w:r>
        <w:rPr>
          <w:i/>
          <w:iCs/>
          <w:sz w:val="32"/>
          <w:szCs w:val="28"/>
        </w:rPr>
        <w:t>Database Servers and Server Management</w:t>
      </w:r>
    </w:p>
    <w:p w14:paraId="1B69E1D2" w14:textId="7FA1BF0C" w:rsidR="003F38FA" w:rsidRDefault="003F38FA">
      <w:pPr>
        <w:rPr>
          <w:i/>
          <w:iCs/>
          <w:sz w:val="32"/>
          <w:szCs w:val="28"/>
        </w:rPr>
      </w:pPr>
      <w:r>
        <w:rPr>
          <w:i/>
          <w:iCs/>
          <w:sz w:val="32"/>
          <w:szCs w:val="28"/>
        </w:rPr>
        <w:t>Activity</w:t>
      </w:r>
    </w:p>
    <w:p w14:paraId="7B2B358D" w14:textId="43B26EB7" w:rsidR="003F38FA" w:rsidRDefault="003F38FA">
      <w:pPr>
        <w:rPr>
          <w:i/>
          <w:iCs/>
          <w:sz w:val="32"/>
          <w:szCs w:val="28"/>
        </w:rPr>
      </w:pPr>
    </w:p>
    <w:p w14:paraId="2F4E2C23" w14:textId="0EDCBB57" w:rsidR="003F38FA" w:rsidRDefault="003F38FA">
      <w:pPr>
        <w:rPr>
          <w:i/>
          <w:iCs/>
          <w:sz w:val="28"/>
          <w:szCs w:val="24"/>
        </w:rPr>
      </w:pPr>
      <w:r>
        <w:rPr>
          <w:i/>
          <w:iCs/>
          <w:sz w:val="28"/>
          <w:szCs w:val="24"/>
        </w:rPr>
        <w:t>Goal:  Synthesize and summarize the key differences between relational database servers and non-relational (i.e. NoSQL) database servers.</w:t>
      </w:r>
    </w:p>
    <w:p w14:paraId="124E8C1D" w14:textId="5B25CEBA" w:rsidR="003F38FA" w:rsidRDefault="003F38FA"/>
    <w:p w14:paraId="54789BC6" w14:textId="57FB830B" w:rsidR="00B15AB0" w:rsidRDefault="00B15AB0" w:rsidP="00B15AB0">
      <w:pPr>
        <w:pStyle w:val="ListParagraph"/>
        <w:numPr>
          <w:ilvl w:val="0"/>
          <w:numId w:val="1"/>
        </w:numPr>
      </w:pPr>
      <w:r>
        <w:t>Navigate to ONE of the following websites.</w:t>
      </w:r>
    </w:p>
    <w:p w14:paraId="66DF224C" w14:textId="5D084489" w:rsidR="00B15AB0" w:rsidRDefault="00B15AB0" w:rsidP="00B15AB0"/>
    <w:p w14:paraId="48797E14" w14:textId="7C09516C" w:rsidR="00B15AB0" w:rsidRDefault="00B15AB0" w:rsidP="00B15AB0">
      <w:pPr>
        <w:pStyle w:val="ListParagraph"/>
        <w:numPr>
          <w:ilvl w:val="0"/>
          <w:numId w:val="2"/>
        </w:numPr>
      </w:pPr>
      <w:hyperlink r:id="rId5" w:history="1">
        <w:r w:rsidRPr="00B15AB0">
          <w:rPr>
            <w:rStyle w:val="Hyperlink"/>
          </w:rPr>
          <w:t>https://www.altexsoft.com/blog/business/comparing-dat</w:t>
        </w:r>
        <w:r w:rsidRPr="00B15AB0">
          <w:rPr>
            <w:rStyle w:val="Hyperlink"/>
          </w:rPr>
          <w:t>a</w:t>
        </w:r>
        <w:r w:rsidRPr="00B15AB0">
          <w:rPr>
            <w:rStyle w:val="Hyperlink"/>
          </w:rPr>
          <w:t>base-management-systems-mysql-postgresql-mssql-server-mongodb-elasticsearch-and-others/</w:t>
        </w:r>
      </w:hyperlink>
    </w:p>
    <w:p w14:paraId="40CF4A5B" w14:textId="77777777" w:rsidR="00B15AB0" w:rsidRPr="00B15AB0" w:rsidRDefault="00B15AB0" w:rsidP="00B15AB0"/>
    <w:p w14:paraId="77E69908" w14:textId="67C53721" w:rsidR="00B15AB0" w:rsidRDefault="00B15AB0" w:rsidP="00B15AB0">
      <w:pPr>
        <w:pStyle w:val="ListParagraph"/>
        <w:numPr>
          <w:ilvl w:val="0"/>
          <w:numId w:val="2"/>
        </w:numPr>
      </w:pPr>
      <w:hyperlink r:id="rId6" w:history="1">
        <w:r w:rsidRPr="00B15AB0">
          <w:rPr>
            <w:rStyle w:val="Hyperlink"/>
          </w:rPr>
          <w:t>https://www.guru99.com/sql-vs-nosql.html</w:t>
        </w:r>
      </w:hyperlink>
    </w:p>
    <w:p w14:paraId="34C99043" w14:textId="77777777" w:rsidR="00B15AB0" w:rsidRPr="00B15AB0" w:rsidRDefault="00B15AB0" w:rsidP="00B15AB0"/>
    <w:p w14:paraId="6489CAF4" w14:textId="22DA5F31" w:rsidR="00B15AB0" w:rsidRDefault="00B15AB0" w:rsidP="00B15AB0">
      <w:pPr>
        <w:pStyle w:val="ListParagraph"/>
        <w:numPr>
          <w:ilvl w:val="0"/>
          <w:numId w:val="2"/>
        </w:numPr>
      </w:pPr>
      <w:hyperlink r:id="rId7" w:history="1">
        <w:r w:rsidRPr="00B15AB0">
          <w:rPr>
            <w:rStyle w:val="Hyperlink"/>
          </w:rPr>
          <w:t>https://www.digitalocean.com/community/tutorials/a-comparison-of-nosql-database-management-systems-and-models</w:t>
        </w:r>
      </w:hyperlink>
    </w:p>
    <w:p w14:paraId="3E6DC351" w14:textId="77777777" w:rsidR="00B15AB0" w:rsidRDefault="00B15AB0" w:rsidP="00B15AB0"/>
    <w:p w14:paraId="153BE702" w14:textId="753AA99E" w:rsidR="00B15AB0" w:rsidRDefault="00B15AB0" w:rsidP="00B15AB0">
      <w:pPr>
        <w:pStyle w:val="ListParagraph"/>
        <w:numPr>
          <w:ilvl w:val="0"/>
          <w:numId w:val="2"/>
        </w:numPr>
      </w:pPr>
      <w:hyperlink r:id="rId8" w:history="1">
        <w:r w:rsidRPr="00B15AB0">
          <w:rPr>
            <w:rStyle w:val="Hyperlink"/>
          </w:rPr>
          <w:t>https://www.alooma.com/blog/types-of-modern-databases</w:t>
        </w:r>
      </w:hyperlink>
    </w:p>
    <w:p w14:paraId="5FD11B15" w14:textId="77777777" w:rsidR="00B15AB0" w:rsidRPr="00B15AB0" w:rsidRDefault="00B15AB0" w:rsidP="00B15AB0"/>
    <w:p w14:paraId="213A2A4A" w14:textId="534FD697" w:rsidR="00B15AB0" w:rsidRDefault="00B15AB0" w:rsidP="00B15AB0">
      <w:pPr>
        <w:pStyle w:val="ListParagraph"/>
        <w:numPr>
          <w:ilvl w:val="0"/>
          <w:numId w:val="1"/>
        </w:numPr>
      </w:pPr>
      <w:r>
        <w:t xml:space="preserve">Begin reading through the website you chose, </w:t>
      </w:r>
      <w:r w:rsidR="00F51AB8">
        <w:t>to identify</w:t>
      </w:r>
      <w:r>
        <w:t xml:space="preserve"> some of the key differences between a relational database and a non-relational database.</w:t>
      </w:r>
    </w:p>
    <w:p w14:paraId="2BFFC63F" w14:textId="77777777" w:rsidR="00B15AB0" w:rsidRDefault="00B15AB0" w:rsidP="00B15AB0">
      <w:pPr>
        <w:pStyle w:val="ListParagraph"/>
      </w:pPr>
    </w:p>
    <w:p w14:paraId="1C774B41" w14:textId="1F648FD3" w:rsidR="00B15AB0" w:rsidRDefault="00B15AB0" w:rsidP="00B15AB0">
      <w:pPr>
        <w:pStyle w:val="ListParagraph"/>
        <w:numPr>
          <w:ilvl w:val="0"/>
          <w:numId w:val="1"/>
        </w:numPr>
      </w:pPr>
      <w:r>
        <w:t>Use the characteristics of databases below to help you identify some of those differences. Then, try to fill in the table below with those differences.</w:t>
      </w:r>
    </w:p>
    <w:p w14:paraId="224FE3EB" w14:textId="324F08DE" w:rsidR="00B15AB0" w:rsidRDefault="00B15AB0" w:rsidP="00B15AB0">
      <w:pPr>
        <w:pStyle w:val="ListParagraph"/>
      </w:pPr>
    </w:p>
    <w:p w14:paraId="76BBEBBF" w14:textId="49BAD662" w:rsidR="00B15AB0" w:rsidRPr="002F7D50" w:rsidRDefault="002F7D50" w:rsidP="002F7D50">
      <w:pPr>
        <w:jc w:val="center"/>
        <w:rPr>
          <w:b/>
          <w:bCs/>
        </w:rPr>
      </w:pPr>
      <w:r w:rsidRPr="002F7D50">
        <w:rPr>
          <w:b/>
          <w:bCs/>
        </w:rPr>
        <w:t>Comparative Analysis of Relational and Non-Relational (NoSQL) Databases</w:t>
      </w:r>
    </w:p>
    <w:p w14:paraId="60C13FDC" w14:textId="77777777" w:rsidR="002F7D50" w:rsidRDefault="002F7D50" w:rsidP="00B15AB0"/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2880"/>
        <w:gridCol w:w="3240"/>
        <w:gridCol w:w="3960"/>
      </w:tblGrid>
      <w:tr w:rsidR="00F51AB8" w:rsidRPr="002F7D50" w14:paraId="5BA48AC8" w14:textId="286927D7" w:rsidTr="002F7D50">
        <w:tc>
          <w:tcPr>
            <w:tcW w:w="2880" w:type="dxa"/>
          </w:tcPr>
          <w:p w14:paraId="420B9862" w14:textId="1FC1C3B3" w:rsidR="00F51AB8" w:rsidRPr="002F7D50" w:rsidRDefault="00F51AB8" w:rsidP="00B15AB0">
            <w:pPr>
              <w:rPr>
                <w:sz w:val="20"/>
                <w:szCs w:val="18"/>
              </w:rPr>
            </w:pPr>
          </w:p>
        </w:tc>
        <w:tc>
          <w:tcPr>
            <w:tcW w:w="3240" w:type="dxa"/>
          </w:tcPr>
          <w:p w14:paraId="51E1B9DF" w14:textId="7FB5D4B4" w:rsidR="00F51AB8" w:rsidRPr="002F7D50" w:rsidRDefault="00F51AB8" w:rsidP="00B15AB0">
            <w:pPr>
              <w:rPr>
                <w:sz w:val="20"/>
                <w:szCs w:val="18"/>
              </w:rPr>
            </w:pPr>
            <w:r w:rsidRPr="002F7D50">
              <w:rPr>
                <w:sz w:val="20"/>
                <w:szCs w:val="18"/>
              </w:rPr>
              <w:t>Relational DBs</w:t>
            </w:r>
          </w:p>
        </w:tc>
        <w:tc>
          <w:tcPr>
            <w:tcW w:w="3960" w:type="dxa"/>
          </w:tcPr>
          <w:p w14:paraId="652A3321" w14:textId="220BE020" w:rsidR="00F51AB8" w:rsidRPr="002F7D50" w:rsidRDefault="00F51AB8" w:rsidP="00B15AB0">
            <w:pPr>
              <w:rPr>
                <w:sz w:val="20"/>
                <w:szCs w:val="18"/>
              </w:rPr>
            </w:pPr>
            <w:r w:rsidRPr="002F7D50">
              <w:rPr>
                <w:sz w:val="20"/>
                <w:szCs w:val="18"/>
              </w:rPr>
              <w:t>Non-Relational (NoSQL) DBs</w:t>
            </w:r>
          </w:p>
        </w:tc>
      </w:tr>
      <w:tr w:rsidR="00F51AB8" w:rsidRPr="002F7D50" w14:paraId="2FA2BAAF" w14:textId="1EF85E08" w:rsidTr="002F7D50">
        <w:tc>
          <w:tcPr>
            <w:tcW w:w="2880" w:type="dxa"/>
          </w:tcPr>
          <w:p w14:paraId="526D14A4" w14:textId="29F8B769" w:rsidR="00F51AB8" w:rsidRPr="002F7D50" w:rsidRDefault="00F51AB8" w:rsidP="00B15AB0">
            <w:pPr>
              <w:rPr>
                <w:sz w:val="20"/>
                <w:szCs w:val="18"/>
              </w:rPr>
            </w:pPr>
            <w:r w:rsidRPr="002F7D50">
              <w:rPr>
                <w:sz w:val="20"/>
                <w:szCs w:val="18"/>
              </w:rPr>
              <w:t>How data is stored?</w:t>
            </w:r>
          </w:p>
        </w:tc>
        <w:tc>
          <w:tcPr>
            <w:tcW w:w="3240" w:type="dxa"/>
          </w:tcPr>
          <w:p w14:paraId="6160C9D4" w14:textId="77777777" w:rsidR="00F51AB8" w:rsidRPr="002F7D50" w:rsidRDefault="00F51AB8" w:rsidP="00B15AB0">
            <w:pPr>
              <w:rPr>
                <w:sz w:val="20"/>
                <w:szCs w:val="18"/>
              </w:rPr>
            </w:pPr>
          </w:p>
          <w:p w14:paraId="7C8CDF75" w14:textId="77777777" w:rsidR="002F7D50" w:rsidRPr="002F7D50" w:rsidRDefault="002F7D50" w:rsidP="00B15AB0">
            <w:pPr>
              <w:rPr>
                <w:sz w:val="20"/>
                <w:szCs w:val="18"/>
              </w:rPr>
            </w:pPr>
          </w:p>
          <w:p w14:paraId="3DBDA654" w14:textId="592BB35D" w:rsidR="002F7D50" w:rsidRPr="002F7D50" w:rsidRDefault="002F7D50" w:rsidP="00B15AB0">
            <w:pPr>
              <w:rPr>
                <w:sz w:val="20"/>
                <w:szCs w:val="18"/>
              </w:rPr>
            </w:pPr>
          </w:p>
        </w:tc>
        <w:tc>
          <w:tcPr>
            <w:tcW w:w="3960" w:type="dxa"/>
          </w:tcPr>
          <w:p w14:paraId="393C1D64" w14:textId="77777777" w:rsidR="00F51AB8" w:rsidRPr="002F7D50" w:rsidRDefault="00F51AB8" w:rsidP="00B15AB0">
            <w:pPr>
              <w:rPr>
                <w:sz w:val="20"/>
                <w:szCs w:val="18"/>
              </w:rPr>
            </w:pPr>
          </w:p>
        </w:tc>
      </w:tr>
      <w:tr w:rsidR="00F51AB8" w:rsidRPr="002F7D50" w14:paraId="7077B170" w14:textId="52405FEA" w:rsidTr="002F7D50">
        <w:tc>
          <w:tcPr>
            <w:tcW w:w="2880" w:type="dxa"/>
          </w:tcPr>
          <w:p w14:paraId="37939E6C" w14:textId="77777777" w:rsidR="00F51AB8" w:rsidRPr="002F7D50" w:rsidRDefault="00F51AB8" w:rsidP="00B15AB0">
            <w:pPr>
              <w:rPr>
                <w:sz w:val="20"/>
                <w:szCs w:val="18"/>
              </w:rPr>
            </w:pPr>
            <w:r w:rsidRPr="002F7D50">
              <w:rPr>
                <w:sz w:val="20"/>
                <w:szCs w:val="18"/>
              </w:rPr>
              <w:t xml:space="preserve">Structured </w:t>
            </w:r>
            <w:r w:rsidR="002F7D50" w:rsidRPr="002F7D50">
              <w:rPr>
                <w:sz w:val="20"/>
                <w:szCs w:val="18"/>
              </w:rPr>
              <w:t>Data</w:t>
            </w:r>
          </w:p>
          <w:p w14:paraId="10E0A112" w14:textId="69492EC1" w:rsidR="002F7D50" w:rsidRPr="002F7D50" w:rsidRDefault="002F7D50" w:rsidP="00B15AB0">
            <w:pPr>
              <w:rPr>
                <w:sz w:val="20"/>
                <w:szCs w:val="18"/>
              </w:rPr>
            </w:pPr>
          </w:p>
        </w:tc>
        <w:tc>
          <w:tcPr>
            <w:tcW w:w="3240" w:type="dxa"/>
          </w:tcPr>
          <w:p w14:paraId="54420674" w14:textId="77777777" w:rsidR="00F51AB8" w:rsidRPr="002F7D50" w:rsidRDefault="00F51AB8" w:rsidP="00B15AB0">
            <w:pPr>
              <w:rPr>
                <w:sz w:val="20"/>
                <w:szCs w:val="18"/>
              </w:rPr>
            </w:pPr>
          </w:p>
          <w:p w14:paraId="521AC07C" w14:textId="77777777" w:rsidR="002F7D50" w:rsidRPr="002F7D50" w:rsidRDefault="002F7D50" w:rsidP="00B15AB0">
            <w:pPr>
              <w:rPr>
                <w:sz w:val="20"/>
                <w:szCs w:val="18"/>
              </w:rPr>
            </w:pPr>
          </w:p>
          <w:p w14:paraId="148FECAF" w14:textId="03FE694F" w:rsidR="002F7D50" w:rsidRPr="002F7D50" w:rsidRDefault="002F7D50" w:rsidP="00B15AB0">
            <w:pPr>
              <w:rPr>
                <w:sz w:val="20"/>
                <w:szCs w:val="18"/>
              </w:rPr>
            </w:pPr>
          </w:p>
        </w:tc>
        <w:tc>
          <w:tcPr>
            <w:tcW w:w="3960" w:type="dxa"/>
          </w:tcPr>
          <w:p w14:paraId="0AAC8501" w14:textId="77777777" w:rsidR="00F51AB8" w:rsidRPr="002F7D50" w:rsidRDefault="00F51AB8" w:rsidP="00B15AB0">
            <w:pPr>
              <w:rPr>
                <w:sz w:val="20"/>
                <w:szCs w:val="18"/>
              </w:rPr>
            </w:pPr>
          </w:p>
        </w:tc>
      </w:tr>
      <w:tr w:rsidR="002F7D50" w:rsidRPr="002F7D50" w14:paraId="5A745D1F" w14:textId="77777777" w:rsidTr="002F7D50">
        <w:tc>
          <w:tcPr>
            <w:tcW w:w="2880" w:type="dxa"/>
          </w:tcPr>
          <w:p w14:paraId="12DE01E0" w14:textId="77777777" w:rsidR="002F7D50" w:rsidRPr="002F7D50" w:rsidRDefault="002F7D50" w:rsidP="00B15AB0">
            <w:pPr>
              <w:rPr>
                <w:sz w:val="20"/>
                <w:szCs w:val="18"/>
              </w:rPr>
            </w:pPr>
            <w:r w:rsidRPr="002F7D50">
              <w:rPr>
                <w:sz w:val="20"/>
                <w:szCs w:val="18"/>
              </w:rPr>
              <w:t>Unstructured Data</w:t>
            </w:r>
          </w:p>
          <w:p w14:paraId="181EAAA4" w14:textId="43A7AE7E" w:rsidR="002F7D50" w:rsidRPr="002F7D50" w:rsidRDefault="002F7D50" w:rsidP="00B15AB0">
            <w:pPr>
              <w:rPr>
                <w:sz w:val="20"/>
                <w:szCs w:val="18"/>
              </w:rPr>
            </w:pPr>
          </w:p>
        </w:tc>
        <w:tc>
          <w:tcPr>
            <w:tcW w:w="3240" w:type="dxa"/>
          </w:tcPr>
          <w:p w14:paraId="284060DA" w14:textId="77777777" w:rsidR="002F7D50" w:rsidRPr="002F7D50" w:rsidRDefault="002F7D50" w:rsidP="00B15AB0">
            <w:pPr>
              <w:rPr>
                <w:sz w:val="20"/>
                <w:szCs w:val="18"/>
              </w:rPr>
            </w:pPr>
          </w:p>
          <w:p w14:paraId="7BA19461" w14:textId="77777777" w:rsidR="002F7D50" w:rsidRPr="002F7D50" w:rsidRDefault="002F7D50" w:rsidP="00B15AB0">
            <w:pPr>
              <w:rPr>
                <w:sz w:val="20"/>
                <w:szCs w:val="18"/>
              </w:rPr>
            </w:pPr>
          </w:p>
          <w:p w14:paraId="6B851EDB" w14:textId="48D056DF" w:rsidR="002F7D50" w:rsidRPr="002F7D50" w:rsidRDefault="002F7D50" w:rsidP="00B15AB0">
            <w:pPr>
              <w:rPr>
                <w:sz w:val="20"/>
                <w:szCs w:val="18"/>
              </w:rPr>
            </w:pPr>
          </w:p>
        </w:tc>
        <w:tc>
          <w:tcPr>
            <w:tcW w:w="3960" w:type="dxa"/>
          </w:tcPr>
          <w:p w14:paraId="6CFDAA1F" w14:textId="77777777" w:rsidR="002F7D50" w:rsidRPr="002F7D50" w:rsidRDefault="002F7D50" w:rsidP="00B15AB0">
            <w:pPr>
              <w:rPr>
                <w:sz w:val="20"/>
                <w:szCs w:val="18"/>
              </w:rPr>
            </w:pPr>
          </w:p>
        </w:tc>
      </w:tr>
      <w:tr w:rsidR="00F51AB8" w:rsidRPr="002F7D50" w14:paraId="67B5874E" w14:textId="1777278C" w:rsidTr="002F7D50">
        <w:tc>
          <w:tcPr>
            <w:tcW w:w="2880" w:type="dxa"/>
          </w:tcPr>
          <w:p w14:paraId="511335F0" w14:textId="77777777" w:rsidR="00F51AB8" w:rsidRPr="002F7D50" w:rsidRDefault="00F51AB8" w:rsidP="00B15AB0">
            <w:pPr>
              <w:rPr>
                <w:sz w:val="20"/>
                <w:szCs w:val="18"/>
              </w:rPr>
            </w:pPr>
            <w:r w:rsidRPr="002F7D50">
              <w:rPr>
                <w:sz w:val="20"/>
                <w:szCs w:val="18"/>
              </w:rPr>
              <w:t>Type of Data</w:t>
            </w:r>
          </w:p>
          <w:p w14:paraId="3ADF1AE9" w14:textId="4A6694DD" w:rsidR="00F51AB8" w:rsidRPr="002F7D50" w:rsidRDefault="00F51AB8" w:rsidP="00B15AB0">
            <w:pPr>
              <w:rPr>
                <w:sz w:val="20"/>
                <w:szCs w:val="18"/>
              </w:rPr>
            </w:pPr>
            <w:r w:rsidRPr="002F7D50">
              <w:rPr>
                <w:sz w:val="20"/>
                <w:szCs w:val="18"/>
              </w:rPr>
              <w:t>(numeric/text, images/video)</w:t>
            </w:r>
          </w:p>
        </w:tc>
        <w:tc>
          <w:tcPr>
            <w:tcW w:w="3240" w:type="dxa"/>
          </w:tcPr>
          <w:p w14:paraId="1C1834FD" w14:textId="77777777" w:rsidR="00F51AB8" w:rsidRPr="002F7D50" w:rsidRDefault="00F51AB8" w:rsidP="00B15AB0">
            <w:pPr>
              <w:rPr>
                <w:sz w:val="20"/>
                <w:szCs w:val="18"/>
              </w:rPr>
            </w:pPr>
          </w:p>
        </w:tc>
        <w:tc>
          <w:tcPr>
            <w:tcW w:w="3960" w:type="dxa"/>
          </w:tcPr>
          <w:p w14:paraId="5134D178" w14:textId="77777777" w:rsidR="00F51AB8" w:rsidRPr="002F7D50" w:rsidRDefault="00F51AB8" w:rsidP="00B15AB0">
            <w:pPr>
              <w:rPr>
                <w:sz w:val="20"/>
                <w:szCs w:val="18"/>
              </w:rPr>
            </w:pPr>
          </w:p>
        </w:tc>
      </w:tr>
      <w:tr w:rsidR="00F51AB8" w:rsidRPr="002F7D50" w14:paraId="76F3DA8D" w14:textId="7254B77E" w:rsidTr="002F7D50">
        <w:tc>
          <w:tcPr>
            <w:tcW w:w="2880" w:type="dxa"/>
          </w:tcPr>
          <w:p w14:paraId="6332B51B" w14:textId="77777777" w:rsidR="00F51AB8" w:rsidRPr="002F7D50" w:rsidRDefault="00F51AB8" w:rsidP="00B15AB0">
            <w:pPr>
              <w:rPr>
                <w:sz w:val="20"/>
                <w:szCs w:val="18"/>
              </w:rPr>
            </w:pPr>
            <w:r w:rsidRPr="002F7D50">
              <w:rPr>
                <w:sz w:val="20"/>
                <w:szCs w:val="18"/>
              </w:rPr>
              <w:t>Scalability</w:t>
            </w:r>
          </w:p>
          <w:p w14:paraId="3A149A6C" w14:textId="6A914C8D" w:rsidR="00F51AB8" w:rsidRPr="002F7D50" w:rsidRDefault="00F51AB8" w:rsidP="00B15AB0">
            <w:pPr>
              <w:rPr>
                <w:sz w:val="20"/>
                <w:szCs w:val="18"/>
              </w:rPr>
            </w:pPr>
          </w:p>
        </w:tc>
        <w:tc>
          <w:tcPr>
            <w:tcW w:w="3240" w:type="dxa"/>
          </w:tcPr>
          <w:p w14:paraId="1538DCF4" w14:textId="77777777" w:rsidR="00F51AB8" w:rsidRPr="002F7D50" w:rsidRDefault="00F51AB8" w:rsidP="00B15AB0">
            <w:pPr>
              <w:rPr>
                <w:sz w:val="20"/>
                <w:szCs w:val="18"/>
              </w:rPr>
            </w:pPr>
          </w:p>
          <w:p w14:paraId="13DAC3AD" w14:textId="77777777" w:rsidR="002F7D50" w:rsidRPr="002F7D50" w:rsidRDefault="002F7D50" w:rsidP="00B15AB0">
            <w:pPr>
              <w:rPr>
                <w:sz w:val="20"/>
                <w:szCs w:val="18"/>
              </w:rPr>
            </w:pPr>
          </w:p>
          <w:p w14:paraId="4374E7F8" w14:textId="41812E51" w:rsidR="002F7D50" w:rsidRPr="002F7D50" w:rsidRDefault="002F7D50" w:rsidP="00B15AB0">
            <w:pPr>
              <w:rPr>
                <w:sz w:val="20"/>
                <w:szCs w:val="18"/>
              </w:rPr>
            </w:pPr>
          </w:p>
        </w:tc>
        <w:tc>
          <w:tcPr>
            <w:tcW w:w="3960" w:type="dxa"/>
          </w:tcPr>
          <w:p w14:paraId="371040E1" w14:textId="77777777" w:rsidR="00F51AB8" w:rsidRPr="002F7D50" w:rsidRDefault="00F51AB8" w:rsidP="00B15AB0">
            <w:pPr>
              <w:rPr>
                <w:sz w:val="20"/>
                <w:szCs w:val="18"/>
              </w:rPr>
            </w:pPr>
          </w:p>
        </w:tc>
      </w:tr>
      <w:tr w:rsidR="00F51AB8" w:rsidRPr="002F7D50" w14:paraId="5D8926DB" w14:textId="0595C4FE" w:rsidTr="002F7D50">
        <w:tc>
          <w:tcPr>
            <w:tcW w:w="2880" w:type="dxa"/>
          </w:tcPr>
          <w:p w14:paraId="4364C0FE" w14:textId="77777777" w:rsidR="00F51AB8" w:rsidRPr="002F7D50" w:rsidRDefault="002F7D50" w:rsidP="00B15AB0">
            <w:pPr>
              <w:rPr>
                <w:sz w:val="20"/>
                <w:szCs w:val="18"/>
              </w:rPr>
            </w:pPr>
            <w:r w:rsidRPr="002F7D50">
              <w:rPr>
                <w:sz w:val="20"/>
                <w:szCs w:val="18"/>
              </w:rPr>
              <w:t>Normalization</w:t>
            </w:r>
          </w:p>
          <w:p w14:paraId="04143BAD" w14:textId="3E93B3C7" w:rsidR="002F7D50" w:rsidRPr="002F7D50" w:rsidRDefault="002F7D50" w:rsidP="00B15AB0">
            <w:pPr>
              <w:rPr>
                <w:sz w:val="20"/>
                <w:szCs w:val="18"/>
              </w:rPr>
            </w:pPr>
          </w:p>
        </w:tc>
        <w:tc>
          <w:tcPr>
            <w:tcW w:w="3240" w:type="dxa"/>
          </w:tcPr>
          <w:p w14:paraId="6A194305" w14:textId="77777777" w:rsidR="00F51AB8" w:rsidRPr="002F7D50" w:rsidRDefault="00F51AB8" w:rsidP="00B15AB0">
            <w:pPr>
              <w:rPr>
                <w:sz w:val="20"/>
                <w:szCs w:val="18"/>
              </w:rPr>
            </w:pPr>
          </w:p>
          <w:p w14:paraId="6AEA2BB6" w14:textId="77777777" w:rsidR="002F7D50" w:rsidRPr="002F7D50" w:rsidRDefault="002F7D50" w:rsidP="00B15AB0">
            <w:pPr>
              <w:rPr>
                <w:sz w:val="20"/>
                <w:szCs w:val="18"/>
              </w:rPr>
            </w:pPr>
          </w:p>
          <w:p w14:paraId="57F377FD" w14:textId="77777777" w:rsidR="002F7D50" w:rsidRPr="002F7D50" w:rsidRDefault="002F7D50" w:rsidP="00B15AB0">
            <w:pPr>
              <w:rPr>
                <w:sz w:val="20"/>
                <w:szCs w:val="18"/>
              </w:rPr>
            </w:pPr>
          </w:p>
          <w:p w14:paraId="1742176B" w14:textId="349BCC25" w:rsidR="002F7D50" w:rsidRPr="002F7D50" w:rsidRDefault="002F7D50" w:rsidP="00B15AB0">
            <w:pPr>
              <w:rPr>
                <w:sz w:val="20"/>
                <w:szCs w:val="18"/>
              </w:rPr>
            </w:pPr>
          </w:p>
        </w:tc>
        <w:tc>
          <w:tcPr>
            <w:tcW w:w="3960" w:type="dxa"/>
          </w:tcPr>
          <w:p w14:paraId="5DB3022A" w14:textId="77777777" w:rsidR="00F51AB8" w:rsidRPr="002F7D50" w:rsidRDefault="00F51AB8" w:rsidP="00B15AB0">
            <w:pPr>
              <w:rPr>
                <w:sz w:val="20"/>
                <w:szCs w:val="18"/>
              </w:rPr>
            </w:pPr>
          </w:p>
        </w:tc>
      </w:tr>
      <w:tr w:rsidR="00F51AB8" w:rsidRPr="002F7D50" w14:paraId="5928124F" w14:textId="3766E072" w:rsidTr="002F7D50">
        <w:tc>
          <w:tcPr>
            <w:tcW w:w="2880" w:type="dxa"/>
          </w:tcPr>
          <w:p w14:paraId="7CA93DF8" w14:textId="77777777" w:rsidR="00F51AB8" w:rsidRPr="002F7D50" w:rsidRDefault="002F7D50" w:rsidP="00B15AB0">
            <w:pPr>
              <w:rPr>
                <w:sz w:val="20"/>
                <w:szCs w:val="18"/>
              </w:rPr>
            </w:pPr>
            <w:r w:rsidRPr="002F7D50">
              <w:rPr>
                <w:sz w:val="20"/>
                <w:szCs w:val="18"/>
              </w:rPr>
              <w:t>Learning Curve</w:t>
            </w:r>
          </w:p>
          <w:p w14:paraId="71A4883B" w14:textId="614A5B9B" w:rsidR="002F7D50" w:rsidRPr="002F7D50" w:rsidRDefault="002F7D50" w:rsidP="00B15AB0">
            <w:pPr>
              <w:rPr>
                <w:sz w:val="20"/>
                <w:szCs w:val="18"/>
              </w:rPr>
            </w:pPr>
          </w:p>
        </w:tc>
        <w:tc>
          <w:tcPr>
            <w:tcW w:w="3240" w:type="dxa"/>
          </w:tcPr>
          <w:p w14:paraId="500B361F" w14:textId="77777777" w:rsidR="00F51AB8" w:rsidRPr="002F7D50" w:rsidRDefault="00F51AB8" w:rsidP="00B15AB0">
            <w:pPr>
              <w:rPr>
                <w:sz w:val="20"/>
                <w:szCs w:val="18"/>
              </w:rPr>
            </w:pPr>
          </w:p>
        </w:tc>
        <w:tc>
          <w:tcPr>
            <w:tcW w:w="3960" w:type="dxa"/>
          </w:tcPr>
          <w:p w14:paraId="00BD516E" w14:textId="77777777" w:rsidR="00F51AB8" w:rsidRPr="002F7D50" w:rsidRDefault="00F51AB8" w:rsidP="00B15AB0">
            <w:pPr>
              <w:rPr>
                <w:sz w:val="20"/>
                <w:szCs w:val="18"/>
              </w:rPr>
            </w:pPr>
          </w:p>
        </w:tc>
      </w:tr>
      <w:tr w:rsidR="00F51AB8" w:rsidRPr="002F7D50" w14:paraId="4432FFFC" w14:textId="79E99E88" w:rsidTr="002F7D50">
        <w:tc>
          <w:tcPr>
            <w:tcW w:w="2880" w:type="dxa"/>
          </w:tcPr>
          <w:p w14:paraId="43664891" w14:textId="1BF07C50" w:rsidR="00F51AB8" w:rsidRPr="002F7D50" w:rsidRDefault="002F7D50" w:rsidP="00B15AB0">
            <w:pPr>
              <w:rPr>
                <w:sz w:val="20"/>
                <w:szCs w:val="18"/>
              </w:rPr>
            </w:pPr>
            <w:r w:rsidRPr="002F7D50">
              <w:rPr>
                <w:sz w:val="20"/>
                <w:szCs w:val="18"/>
              </w:rPr>
              <w:t>Examples of Database Vendors Supporting Each</w:t>
            </w:r>
          </w:p>
          <w:p w14:paraId="403B78D2" w14:textId="77777777" w:rsidR="002F7D50" w:rsidRPr="002F7D50" w:rsidRDefault="002F7D50" w:rsidP="00B15AB0">
            <w:pPr>
              <w:rPr>
                <w:sz w:val="20"/>
                <w:szCs w:val="18"/>
              </w:rPr>
            </w:pPr>
          </w:p>
          <w:p w14:paraId="715352BD" w14:textId="45FAC3EF" w:rsidR="002F7D50" w:rsidRPr="002F7D50" w:rsidRDefault="002F7D50" w:rsidP="00B15AB0">
            <w:pPr>
              <w:rPr>
                <w:sz w:val="20"/>
                <w:szCs w:val="18"/>
              </w:rPr>
            </w:pPr>
          </w:p>
        </w:tc>
        <w:tc>
          <w:tcPr>
            <w:tcW w:w="3240" w:type="dxa"/>
          </w:tcPr>
          <w:p w14:paraId="4CDD1752" w14:textId="77777777" w:rsidR="00F51AB8" w:rsidRPr="002F7D50" w:rsidRDefault="00F51AB8" w:rsidP="00B15AB0">
            <w:pPr>
              <w:rPr>
                <w:sz w:val="20"/>
                <w:szCs w:val="18"/>
              </w:rPr>
            </w:pPr>
          </w:p>
          <w:p w14:paraId="249A0809" w14:textId="4A918D0D" w:rsidR="002F7D50" w:rsidRPr="002F7D50" w:rsidRDefault="002F7D50" w:rsidP="00B15AB0">
            <w:pPr>
              <w:rPr>
                <w:sz w:val="20"/>
                <w:szCs w:val="18"/>
              </w:rPr>
            </w:pPr>
          </w:p>
        </w:tc>
        <w:tc>
          <w:tcPr>
            <w:tcW w:w="3960" w:type="dxa"/>
          </w:tcPr>
          <w:p w14:paraId="1273C2BE" w14:textId="77777777" w:rsidR="00F51AB8" w:rsidRPr="002F7D50" w:rsidRDefault="00F51AB8" w:rsidP="00B15AB0">
            <w:pPr>
              <w:rPr>
                <w:sz w:val="20"/>
                <w:szCs w:val="18"/>
              </w:rPr>
            </w:pPr>
          </w:p>
        </w:tc>
      </w:tr>
    </w:tbl>
    <w:p w14:paraId="3FFED401" w14:textId="73DDD796" w:rsidR="00F51AB8" w:rsidRPr="003F38FA" w:rsidRDefault="00F51AB8" w:rsidP="002F7D50"/>
    <w:sectPr w:rsidR="00F51AB8" w:rsidRPr="003F38FA" w:rsidSect="002F7D5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AF0D3E"/>
    <w:multiLevelType w:val="hybridMultilevel"/>
    <w:tmpl w:val="0CCC46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963C4D"/>
    <w:multiLevelType w:val="hybridMultilevel"/>
    <w:tmpl w:val="1220C8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NDWyNLc0NjO2MDZX0lEKTi0uzszPAykwrAUAm9MJbiwAAAA="/>
  </w:docVars>
  <w:rsids>
    <w:rsidRoot w:val="003F38FA"/>
    <w:rsid w:val="002F7D50"/>
    <w:rsid w:val="003F38FA"/>
    <w:rsid w:val="00B15AB0"/>
    <w:rsid w:val="00BD0213"/>
    <w:rsid w:val="00F517FF"/>
    <w:rsid w:val="00F51AB8"/>
    <w:rsid w:val="00FC38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E605BE"/>
  <w15:chartTrackingRefBased/>
  <w15:docId w15:val="{AE2E168D-9ABF-4854-B786-8C4E40DB0A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autoRedefine/>
    <w:semiHidden/>
    <w:rsid w:val="00BD0213"/>
    <w:rPr>
      <w:rFonts w:ascii="Tahoma" w:hAnsi="Tahoma" w:cs="Times New Roman"/>
      <w:sz w:val="22"/>
      <w:szCs w:val="16"/>
    </w:rPr>
  </w:style>
  <w:style w:type="character" w:customStyle="1" w:styleId="BalloonTextChar">
    <w:name w:val="Balloon Text Char"/>
    <w:link w:val="BalloonText"/>
    <w:semiHidden/>
    <w:rsid w:val="00BD0213"/>
    <w:rPr>
      <w:rFonts w:ascii="Tahoma" w:hAnsi="Tahoma" w:cs="Times New Roman"/>
      <w:sz w:val="22"/>
      <w:szCs w:val="16"/>
    </w:rPr>
  </w:style>
  <w:style w:type="paragraph" w:styleId="ListParagraph">
    <w:name w:val="List Paragraph"/>
    <w:basedOn w:val="Normal"/>
    <w:uiPriority w:val="34"/>
    <w:qFormat/>
    <w:rsid w:val="00B15AB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15A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15AB0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51A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2F7D5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516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looma.com/blog/types-of-modern-database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digitalocean.com/community/tutorials/a-comparison-of-nosql-database-management-systems-and-model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guru99.com/sql-vs-nosql.html" TargetMode="External"/><Relationship Id="rId5" Type="http://schemas.openxmlformats.org/officeDocument/2006/relationships/hyperlink" Target="https://www.altexsoft.com/blog/business/comparing-database-management-systems-mysql-postgresql-mssql-server-mongodb-elasticsearch-and-others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4</Words>
  <Characters>1393</Characters>
  <Application>Microsoft Office Word</Application>
  <DocSecurity>0</DocSecurity>
  <Lines>11</Lines>
  <Paragraphs>3</Paragraphs>
  <ScaleCrop>false</ScaleCrop>
  <Company/>
  <LinksUpToDate>false</LinksUpToDate>
  <CharactersWithSpaces>1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</dc:creator>
  <cp:keywords/>
  <dc:description/>
  <cp:lastModifiedBy>dr</cp:lastModifiedBy>
  <cp:revision>2</cp:revision>
  <dcterms:created xsi:type="dcterms:W3CDTF">2021-05-27T19:42:00Z</dcterms:created>
  <dcterms:modified xsi:type="dcterms:W3CDTF">2021-05-27T19:42:00Z</dcterms:modified>
</cp:coreProperties>
</file>